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6D0EC" w14:textId="77777777" w:rsidR="0062335D" w:rsidRPr="00664F55" w:rsidRDefault="00347508" w:rsidP="00664F55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 w:rsidRPr="00664F55">
        <w:rPr>
          <w:b/>
          <w:sz w:val="36"/>
          <w:szCs w:val="36"/>
        </w:rPr>
        <w:t xml:space="preserve">Basics </w:t>
      </w:r>
      <w:proofErr w:type="gramStart"/>
      <w:r w:rsidRPr="00664F55">
        <w:rPr>
          <w:b/>
          <w:sz w:val="36"/>
          <w:szCs w:val="36"/>
        </w:rPr>
        <w:t>Of</w:t>
      </w:r>
      <w:proofErr w:type="gramEnd"/>
      <w:r w:rsidRPr="00664F55">
        <w:rPr>
          <w:b/>
          <w:sz w:val="36"/>
          <w:szCs w:val="36"/>
        </w:rPr>
        <w:t xml:space="preserve"> Brotherhood</w:t>
      </w:r>
    </w:p>
    <w:p w14:paraId="2579D5D0" w14:textId="77777777" w:rsidR="00347508" w:rsidRDefault="000C1C33" w:rsidP="00347508">
      <w:pPr>
        <w:pStyle w:val="NoSpacing"/>
      </w:pPr>
      <w:r>
        <w:t>For us to APPLY</w:t>
      </w:r>
      <w:r w:rsidR="003B29BD">
        <w:t xml:space="preserve"> brotherly love</w:t>
      </w:r>
      <w:r w:rsidR="003D2830">
        <w:t>, we must WITHOUT an evil eye</w:t>
      </w:r>
      <w:r>
        <w:t xml:space="preserve"> </w:t>
      </w:r>
      <w:r w:rsidR="003B29BD">
        <w:t>be very awar</w:t>
      </w:r>
      <w:r w:rsidR="00AC2B74">
        <w:t>e of our fruits/actions</w:t>
      </w:r>
      <w:r w:rsidR="00A313B4">
        <w:t>,</w:t>
      </w:r>
      <w:r w:rsidR="003D2830">
        <w:t xml:space="preserve"> </w:t>
      </w:r>
      <w:r w:rsidR="00AC2B74">
        <w:t>and fruits of others</w:t>
      </w:r>
      <w:r w:rsidR="003D2830">
        <w:t xml:space="preserve">; </w:t>
      </w:r>
      <w:r w:rsidR="003B29BD">
        <w:t xml:space="preserve">especially </w:t>
      </w:r>
      <w:r w:rsidR="00AC2B74">
        <w:t>brothers</w:t>
      </w:r>
      <w:r w:rsidR="00664F55">
        <w:t xml:space="preserve"> with</w:t>
      </w:r>
      <w:r w:rsidR="003B29BD">
        <w:t xml:space="preserve"> the bible.  </w:t>
      </w:r>
      <w:r w:rsidR="00AC2B74">
        <w:t>Two greatest commandments: LOVE our Heavenly Father; LOVE</w:t>
      </w:r>
      <w:r w:rsidR="00347508">
        <w:t xml:space="preserve"> our neighbor/brother: </w:t>
      </w:r>
      <w:r w:rsidR="00347508" w:rsidRPr="00664F55">
        <w:rPr>
          <w:b/>
        </w:rPr>
        <w:t>Matthew 22:36-40</w:t>
      </w:r>
      <w:r w:rsidR="00347508">
        <w:t>.  BECAUSE, on these two laws, every wor</w:t>
      </w:r>
      <w:r w:rsidR="003D2830">
        <w:t>d of</w:t>
      </w:r>
      <w:r w:rsidR="00664F55">
        <w:t xml:space="preserve"> the bible hinges and hangs: ALL</w:t>
      </w:r>
      <w:r w:rsidR="003D2830">
        <w:t xml:space="preserve"> words and commandments, deal with </w:t>
      </w:r>
      <w:r w:rsidR="00E428FE">
        <w:t>the first or second commandment.</w:t>
      </w:r>
    </w:p>
    <w:p w14:paraId="4E0C4B80" w14:textId="77777777" w:rsidR="00347508" w:rsidRDefault="00347508" w:rsidP="00347508">
      <w:pPr>
        <w:pStyle w:val="NoSpacing"/>
      </w:pPr>
    </w:p>
    <w:p w14:paraId="48B95D85" w14:textId="77777777" w:rsidR="00347508" w:rsidRDefault="00347508" w:rsidP="00347508">
      <w:pPr>
        <w:pStyle w:val="NoSpacing"/>
      </w:pPr>
      <w:r>
        <w:t>So as knowledge</w:t>
      </w:r>
      <w:r w:rsidR="000C1C33">
        <w:t xml:space="preserve"> </w:t>
      </w:r>
      <w:r>
        <w:t>(scriptures) continues to spread, Satan also is tightly sowed in among his Israelite servants</w:t>
      </w:r>
      <w:r w:rsidR="00AC2B74">
        <w:t xml:space="preserve"> NOT</w:t>
      </w:r>
      <w:r w:rsidR="003D2830">
        <w:t xml:space="preserve"> abiding in the Messiah </w:t>
      </w:r>
      <w:r w:rsidR="00664F55">
        <w:t xml:space="preserve">Jesus </w:t>
      </w:r>
      <w:r w:rsidR="003D2830">
        <w:t>Christ</w:t>
      </w:r>
      <w:r w:rsidR="00664F55">
        <w:t xml:space="preserve"> truly</w:t>
      </w:r>
      <w:r>
        <w:t>.  This is not a peaceful journey to salvation nor Truth/Christ.  Yet, in Christ truly we will have peace (</w:t>
      </w:r>
      <w:r w:rsidRPr="00664F55">
        <w:rPr>
          <w:b/>
        </w:rPr>
        <w:t>John 16:33, Matthew 11:28-30, Isaiah 33:6</w:t>
      </w:r>
      <w:r w:rsidR="00664F55">
        <w:t>, etc</w:t>
      </w:r>
      <w:r w:rsidR="00AC2B74">
        <w:t>.</w:t>
      </w:r>
      <w:r>
        <w:t>).</w:t>
      </w:r>
    </w:p>
    <w:p w14:paraId="0A458000" w14:textId="77777777" w:rsidR="00347508" w:rsidRDefault="00347508" w:rsidP="00347508">
      <w:pPr>
        <w:pStyle w:val="NoSpacing"/>
      </w:pPr>
    </w:p>
    <w:p w14:paraId="274C3AD2" w14:textId="77777777" w:rsidR="00347508" w:rsidRDefault="00347508" w:rsidP="00347508">
      <w:pPr>
        <w:pStyle w:val="NoSpacing"/>
      </w:pPr>
      <w:r>
        <w:t xml:space="preserve">Devils of Israel, </w:t>
      </w:r>
      <w:r w:rsidR="000C1C33">
        <w:t xml:space="preserve">although </w:t>
      </w:r>
      <w:proofErr w:type="spellStart"/>
      <w:r w:rsidR="000C1C33">
        <w:t>subtil</w:t>
      </w:r>
      <w:proofErr w:type="spellEnd"/>
      <w:r>
        <w:t xml:space="preserve"> serpents, get EX</w:t>
      </w:r>
      <w:r w:rsidR="00664F55">
        <w:t>POSED and revealed by the same W</w:t>
      </w:r>
      <w:r>
        <w:t xml:space="preserve">ord </w:t>
      </w:r>
      <w:r w:rsidR="00664F55">
        <w:t xml:space="preserve">and </w:t>
      </w:r>
      <w:proofErr w:type="spellStart"/>
      <w:r w:rsidR="00664F55">
        <w:t>torah</w:t>
      </w:r>
      <w:proofErr w:type="spellEnd"/>
      <w:r w:rsidR="00664F55">
        <w:t xml:space="preserve"> they claim to uphold and follow. Q</w:t>
      </w:r>
      <w:r w:rsidR="000C1C33">
        <w:t xml:space="preserve">uoting scriptures, but DESTITUTE of </w:t>
      </w:r>
      <w:r w:rsidR="00664F55">
        <w:t>any truth or understanding</w:t>
      </w:r>
      <w:r>
        <w:t>:</w:t>
      </w:r>
    </w:p>
    <w:p w14:paraId="32795452" w14:textId="77777777" w:rsidR="00347508" w:rsidRPr="00EE22C4" w:rsidRDefault="00347508" w:rsidP="00347508">
      <w:pPr>
        <w:pStyle w:val="NoSpacing"/>
        <w:rPr>
          <w:b/>
        </w:rPr>
      </w:pPr>
      <w:r w:rsidRPr="00EE22C4">
        <w:rPr>
          <w:b/>
        </w:rPr>
        <w:t>Matthew 7:20</w:t>
      </w:r>
      <w:r w:rsidR="00EE22C4" w:rsidRPr="00EE22C4">
        <w:rPr>
          <w:b/>
        </w:rPr>
        <w:t xml:space="preserve"> Wherefore by their fruits ye shall know them.</w:t>
      </w:r>
    </w:p>
    <w:p w14:paraId="73A492F2" w14:textId="77777777" w:rsidR="00347508" w:rsidRDefault="00347508" w:rsidP="00347508">
      <w:pPr>
        <w:pStyle w:val="NoSpacing"/>
      </w:pPr>
    </w:p>
    <w:p w14:paraId="0BA640DC" w14:textId="77777777" w:rsidR="00347508" w:rsidRPr="00EE22C4" w:rsidRDefault="00EE22C4" w:rsidP="00347508">
      <w:pPr>
        <w:pStyle w:val="NoSpacing"/>
      </w:pPr>
      <w:r>
        <w:rPr>
          <w:b/>
        </w:rPr>
        <w:t>Back-S</w:t>
      </w:r>
      <w:r w:rsidR="00347508" w:rsidRPr="00EE22C4">
        <w:rPr>
          <w:b/>
        </w:rPr>
        <w:t>tabbing</w:t>
      </w:r>
      <w:r w:rsidR="00347508">
        <w:t xml:space="preserve">: Proverbs 3:29, </w:t>
      </w:r>
      <w:r>
        <w:rPr>
          <w:b/>
        </w:rPr>
        <w:t>Double-M</w:t>
      </w:r>
      <w:r w:rsidR="00347508" w:rsidRPr="00EE22C4">
        <w:rPr>
          <w:b/>
        </w:rPr>
        <w:t>inded</w:t>
      </w:r>
      <w:r w:rsidR="00347508">
        <w:t xml:space="preserve">: </w:t>
      </w:r>
      <w:proofErr w:type="spellStart"/>
      <w:r w:rsidR="00347508">
        <w:t>ISamuel</w:t>
      </w:r>
      <w:proofErr w:type="spellEnd"/>
      <w:r w:rsidR="00347508">
        <w:t xml:space="preserve"> 18:10, </w:t>
      </w:r>
      <w:r>
        <w:rPr>
          <w:b/>
        </w:rPr>
        <w:t>G</w:t>
      </w:r>
      <w:r w:rsidR="00347508" w:rsidRPr="00EE22C4">
        <w:rPr>
          <w:b/>
        </w:rPr>
        <w:t>ossiping</w:t>
      </w:r>
      <w:r w:rsidR="00347508">
        <w:t xml:space="preserve">: Leviticus 19:16, </w:t>
      </w:r>
      <w:r>
        <w:rPr>
          <w:b/>
        </w:rPr>
        <w:t>H</w:t>
      </w:r>
      <w:r w:rsidR="00347508" w:rsidRPr="00EE22C4">
        <w:rPr>
          <w:b/>
        </w:rPr>
        <w:t>ypocritical</w:t>
      </w:r>
      <w:r w:rsidR="00347508">
        <w:t xml:space="preserve">: </w:t>
      </w:r>
      <w:proofErr w:type="spellStart"/>
      <w:r w:rsidR="00347508">
        <w:t>IICorinthians</w:t>
      </w:r>
      <w:proofErr w:type="spellEnd"/>
      <w:r w:rsidR="00347508">
        <w:t xml:space="preserve"> 13:5, </w:t>
      </w:r>
      <w:r>
        <w:rPr>
          <w:b/>
        </w:rPr>
        <w:t>S</w:t>
      </w:r>
      <w:r w:rsidR="00347508" w:rsidRPr="00EE22C4">
        <w:rPr>
          <w:b/>
        </w:rPr>
        <w:t>inful</w:t>
      </w:r>
      <w:r w:rsidR="00347508">
        <w:t>:</w:t>
      </w:r>
      <w:r w:rsidR="008D2CAC">
        <w:t xml:space="preserve"> John 8:44</w:t>
      </w:r>
      <w:r w:rsidR="00347508">
        <w:t xml:space="preserve">, </w:t>
      </w:r>
      <w:r>
        <w:rPr>
          <w:b/>
        </w:rPr>
        <w:t>No Natural A</w:t>
      </w:r>
      <w:r w:rsidR="00347508" w:rsidRPr="00EE22C4">
        <w:rPr>
          <w:b/>
        </w:rPr>
        <w:t>ffection</w:t>
      </w:r>
      <w:r w:rsidR="008D2CAC">
        <w:t>:</w:t>
      </w:r>
      <w:r w:rsidR="00347508">
        <w:t xml:space="preserve"> </w:t>
      </w:r>
      <w:proofErr w:type="spellStart"/>
      <w:r w:rsidR="008D2CAC">
        <w:t>IJohn</w:t>
      </w:r>
      <w:proofErr w:type="spellEnd"/>
      <w:r w:rsidR="008D2CAC">
        <w:t xml:space="preserve"> 3:17-18, </w:t>
      </w:r>
      <w:r>
        <w:rPr>
          <w:b/>
        </w:rPr>
        <w:t>L</w:t>
      </w:r>
      <w:r w:rsidR="00347508" w:rsidRPr="00EE22C4">
        <w:rPr>
          <w:b/>
        </w:rPr>
        <w:t>iars</w:t>
      </w:r>
      <w:r>
        <w:t xml:space="preserve">: Proverbs 30:5-6, </w:t>
      </w:r>
      <w:r>
        <w:rPr>
          <w:b/>
        </w:rPr>
        <w:t>F</w:t>
      </w:r>
      <w:r w:rsidRPr="00EE22C4">
        <w:rPr>
          <w:b/>
        </w:rPr>
        <w:t>ocus</w:t>
      </w:r>
      <w:r>
        <w:rPr>
          <w:b/>
        </w:rPr>
        <w:t xml:space="preserve"> Is On C</w:t>
      </w:r>
      <w:r w:rsidRPr="00EE22C4">
        <w:rPr>
          <w:b/>
        </w:rPr>
        <w:t>arnal</w:t>
      </w:r>
      <w:r>
        <w:rPr>
          <w:b/>
        </w:rPr>
        <w:t xml:space="preserve">, Such As Appearance </w:t>
      </w:r>
      <w:r w:rsidR="00AC2B74">
        <w:rPr>
          <w:b/>
        </w:rPr>
        <w:t>O</w:t>
      </w:r>
      <w:r>
        <w:rPr>
          <w:b/>
        </w:rPr>
        <w:t xml:space="preserve">r </w:t>
      </w:r>
      <w:r w:rsidR="00AC2B74">
        <w:rPr>
          <w:b/>
        </w:rPr>
        <w:t>Honor Of Men</w:t>
      </w:r>
      <w:r>
        <w:t>: John 7:24, Romans 2:28-29, Matthew 23:1-5.</w:t>
      </w:r>
    </w:p>
    <w:p w14:paraId="0412DD9D" w14:textId="77777777" w:rsidR="00A313B4" w:rsidRDefault="00A313B4" w:rsidP="00347508">
      <w:pPr>
        <w:pStyle w:val="NoSpacing"/>
      </w:pPr>
    </w:p>
    <w:p w14:paraId="62CC9185" w14:textId="77777777" w:rsidR="00A313B4" w:rsidRPr="006C101E" w:rsidRDefault="00347508" w:rsidP="00A313B4">
      <w:pPr>
        <w:pStyle w:val="NoSpacing"/>
        <w:rPr>
          <w:b/>
        </w:rPr>
      </w:pPr>
      <w:r w:rsidRPr="006C101E">
        <w:rPr>
          <w:b/>
        </w:rPr>
        <w:t>Proverbs 24:11</w:t>
      </w:r>
      <w:r w:rsidR="00A313B4" w:rsidRPr="006C101E">
        <w:rPr>
          <w:b/>
        </w:rPr>
        <w:t xml:space="preserve"> If thou </w:t>
      </w:r>
      <w:r w:rsidR="00664F55">
        <w:rPr>
          <w:b/>
        </w:rPr>
        <w:t>FORBEAR</w:t>
      </w:r>
      <w:r w:rsidR="00A313B4" w:rsidRPr="006C101E">
        <w:rPr>
          <w:b/>
        </w:rPr>
        <w:t xml:space="preserve"> </w:t>
      </w:r>
      <w:r w:rsidR="00AC2B74">
        <w:rPr>
          <w:b/>
        </w:rPr>
        <w:t xml:space="preserve">TO </w:t>
      </w:r>
      <w:r w:rsidR="00A313B4" w:rsidRPr="006C101E">
        <w:rPr>
          <w:b/>
        </w:rPr>
        <w:t>deliver them that are drawn unto death, and those that are ready to be slain;</w:t>
      </w:r>
    </w:p>
    <w:p w14:paraId="5CF79214" w14:textId="77777777" w:rsidR="00347508" w:rsidRPr="006C101E" w:rsidRDefault="00A313B4" w:rsidP="00A313B4">
      <w:pPr>
        <w:pStyle w:val="NoSpacing"/>
        <w:rPr>
          <w:b/>
        </w:rPr>
      </w:pPr>
      <w:r w:rsidRPr="006C101E">
        <w:rPr>
          <w:b/>
        </w:rPr>
        <w:t xml:space="preserve">:12 If thou </w:t>
      </w:r>
      <w:proofErr w:type="spellStart"/>
      <w:r w:rsidRPr="006C101E">
        <w:rPr>
          <w:b/>
        </w:rPr>
        <w:t>sayest</w:t>
      </w:r>
      <w:proofErr w:type="spellEnd"/>
      <w:r w:rsidRPr="006C101E">
        <w:rPr>
          <w:b/>
        </w:rPr>
        <w:t xml:space="preserve">, Behold, </w:t>
      </w:r>
      <w:r w:rsidR="00491D20" w:rsidRPr="006C101E">
        <w:rPr>
          <w:b/>
        </w:rPr>
        <w:t xml:space="preserve">we </w:t>
      </w:r>
      <w:r w:rsidR="00664F55">
        <w:rPr>
          <w:b/>
        </w:rPr>
        <w:t>KNEW IT NOT</w:t>
      </w:r>
      <w:r w:rsidR="00491D20" w:rsidRPr="006C101E">
        <w:rPr>
          <w:b/>
        </w:rPr>
        <w:t>; doth not he that PONDERETH</w:t>
      </w:r>
      <w:r w:rsidRPr="006C101E">
        <w:rPr>
          <w:b/>
        </w:rPr>
        <w:t xml:space="preserve"> the heart </w:t>
      </w:r>
      <w:proofErr w:type="gramStart"/>
      <w:r w:rsidRPr="006C101E">
        <w:rPr>
          <w:b/>
        </w:rPr>
        <w:t>consider</w:t>
      </w:r>
      <w:proofErr w:type="gramEnd"/>
      <w:r w:rsidRPr="006C101E">
        <w:rPr>
          <w:b/>
        </w:rPr>
        <w:t xml:space="preserve"> it? and he </w:t>
      </w:r>
      <w:r w:rsidR="00491D20" w:rsidRPr="006C101E">
        <w:rPr>
          <w:b/>
        </w:rPr>
        <w:t>THAT KEEPETH</w:t>
      </w:r>
      <w:r w:rsidR="00664F55">
        <w:rPr>
          <w:b/>
        </w:rPr>
        <w:t xml:space="preserve"> THY</w:t>
      </w:r>
      <w:r w:rsidRPr="006C101E">
        <w:rPr>
          <w:b/>
        </w:rPr>
        <w:t xml:space="preserve"> soul, doth not he know it? and shall not he render to every man </w:t>
      </w:r>
      <w:r w:rsidR="00491D20" w:rsidRPr="006C101E">
        <w:rPr>
          <w:b/>
        </w:rPr>
        <w:t>ACCORDING TO</w:t>
      </w:r>
      <w:r w:rsidRPr="006C101E">
        <w:rPr>
          <w:b/>
        </w:rPr>
        <w:t xml:space="preserve"> his works?</w:t>
      </w:r>
    </w:p>
    <w:p w14:paraId="20ABDF49" w14:textId="77777777" w:rsidR="00A313B4" w:rsidRDefault="00A313B4" w:rsidP="00A313B4">
      <w:pPr>
        <w:pStyle w:val="NoSpacing"/>
      </w:pPr>
      <w:r>
        <w:t>(</w:t>
      </w:r>
      <w:r w:rsidR="00EE22C4">
        <w:t>ALWAYS fail at the “moment of truth</w:t>
      </w:r>
      <w:r w:rsidR="001241D1">
        <w:t>!</w:t>
      </w:r>
      <w:r w:rsidR="00EE22C4">
        <w:t>” Afraid to stand</w:t>
      </w:r>
      <w:r>
        <w:t xml:space="preserve"> against wicked men, </w:t>
      </w:r>
      <w:r w:rsidR="00AC2B74">
        <w:t>or to defend the truth</w:t>
      </w:r>
      <w:r w:rsidR="00EE22C4">
        <w:t xml:space="preserve"> in</w:t>
      </w:r>
      <w:r>
        <w:t xml:space="preserve"> </w:t>
      </w:r>
      <w:r w:rsidR="001241D1">
        <w:t xml:space="preserve">a </w:t>
      </w:r>
      <w:r>
        <w:t xml:space="preserve">church, </w:t>
      </w:r>
      <w:r w:rsidR="00AC2B74">
        <w:t xml:space="preserve">or defend the innocent </w:t>
      </w:r>
      <w:r>
        <w:t>against Israelite “priests” or Israelite leaders</w:t>
      </w:r>
      <w:r w:rsidR="00EE22C4">
        <w:t xml:space="preserve">; </w:t>
      </w:r>
      <w:r w:rsidR="00AC2B74">
        <w:t>actions confirm evil fruit</w:t>
      </w:r>
      <w:r>
        <w:t>.  So if you are not wicked, you will not do such things</w:t>
      </w:r>
      <w:r w:rsidR="00491D20">
        <w:t xml:space="preserve">: </w:t>
      </w:r>
      <w:r w:rsidR="00491D20" w:rsidRPr="00EE22C4">
        <w:rPr>
          <w:b/>
        </w:rPr>
        <w:t>Exodus 23:2, Matthew 7:</w:t>
      </w:r>
      <w:r w:rsidR="001241D1">
        <w:rPr>
          <w:b/>
        </w:rPr>
        <w:t>13-14</w:t>
      </w:r>
      <w:r w:rsidR="00491D20" w:rsidRPr="00EE22C4">
        <w:rPr>
          <w:b/>
        </w:rPr>
        <w:t>, Genesis 4:9</w:t>
      </w:r>
      <w:r>
        <w:t>!)</w:t>
      </w:r>
    </w:p>
    <w:p w14:paraId="7CA1BB13" w14:textId="77777777" w:rsidR="00491D20" w:rsidRDefault="00491D20" w:rsidP="00A313B4">
      <w:pPr>
        <w:pStyle w:val="NoSpacing"/>
      </w:pPr>
    </w:p>
    <w:p w14:paraId="6392B3A6" w14:textId="77777777" w:rsidR="00491D20" w:rsidRPr="006C101E" w:rsidRDefault="00491D20" w:rsidP="00A313B4">
      <w:pPr>
        <w:pStyle w:val="NoSpacing"/>
        <w:rPr>
          <w:b/>
        </w:rPr>
      </w:pPr>
      <w:r w:rsidRPr="006C101E">
        <w:rPr>
          <w:b/>
        </w:rPr>
        <w:t>Genesis 4:9 And the LORD said unto Cain, Where is Abel thy brother? And he said, I know not: Am I my brother's keeper?</w:t>
      </w:r>
    </w:p>
    <w:p w14:paraId="0E02C8F1" w14:textId="77777777" w:rsidR="00491D20" w:rsidRDefault="00491D20" w:rsidP="00A313B4">
      <w:pPr>
        <w:pStyle w:val="NoSpacing"/>
      </w:pPr>
      <w:r>
        <w:t>(</w:t>
      </w:r>
      <w:r w:rsidR="006C101E">
        <w:t>A</w:t>
      </w:r>
      <w:r>
        <w:t xml:space="preserve"> selfish</w:t>
      </w:r>
      <w:r w:rsidR="001241D1">
        <w:t>, evil-</w:t>
      </w:r>
      <w:r w:rsidR="006C101E">
        <w:t>eyed devil, just like</w:t>
      </w:r>
      <w:r>
        <w:t xml:space="preserve"> many of his Israelite offspring</w:t>
      </w:r>
      <w:r w:rsidR="001241D1">
        <w:t xml:space="preserve"> living in 2013</w:t>
      </w:r>
      <w:r>
        <w:t>.  With the word as Cain</w:t>
      </w:r>
      <w:r w:rsidR="00EF53A7">
        <w:t xml:space="preserve"> had</w:t>
      </w:r>
      <w:r>
        <w:t xml:space="preserve">, </w:t>
      </w:r>
      <w:r w:rsidR="006C101E">
        <w:t xml:space="preserve">they </w:t>
      </w:r>
      <w:r w:rsidR="001241D1">
        <w:t xml:space="preserve">also </w:t>
      </w:r>
      <w:r>
        <w:t xml:space="preserve">just will link to pride, sin, evil, ENVY, </w:t>
      </w:r>
      <w:r w:rsidR="001241D1">
        <w:t xml:space="preserve">lusts </w:t>
      </w:r>
      <w:r>
        <w:t>and hate until the end.</w:t>
      </w:r>
      <w:r w:rsidR="001241D1">
        <w:t xml:space="preserve">  </w:t>
      </w:r>
      <w:r w:rsidR="001241D1" w:rsidRPr="001241D1">
        <w:rPr>
          <w:b/>
        </w:rPr>
        <w:t>Revelations 2:9, 3:9</w:t>
      </w:r>
      <w:r w:rsidR="001241D1">
        <w:t>.</w:t>
      </w:r>
      <w:r>
        <w:t>)</w:t>
      </w:r>
    </w:p>
    <w:p w14:paraId="1BE36CAA" w14:textId="77777777" w:rsidR="008D2CAC" w:rsidRDefault="008D2CAC" w:rsidP="00347508">
      <w:pPr>
        <w:pStyle w:val="NoSpacing"/>
      </w:pPr>
    </w:p>
    <w:p w14:paraId="7ECC888D" w14:textId="77777777" w:rsidR="006C101E" w:rsidRPr="006C101E" w:rsidRDefault="008D2CAC" w:rsidP="006C101E">
      <w:pPr>
        <w:pStyle w:val="NoSpacing"/>
        <w:rPr>
          <w:b/>
        </w:rPr>
      </w:pPr>
      <w:proofErr w:type="spellStart"/>
      <w:r w:rsidRPr="006C101E">
        <w:rPr>
          <w:b/>
        </w:rPr>
        <w:t>IJohn</w:t>
      </w:r>
      <w:proofErr w:type="spellEnd"/>
      <w:r w:rsidRPr="006C101E">
        <w:rPr>
          <w:b/>
        </w:rPr>
        <w:t xml:space="preserve"> 4:20</w:t>
      </w:r>
      <w:r w:rsidR="006C101E" w:rsidRPr="006C101E">
        <w:rPr>
          <w:b/>
        </w:rPr>
        <w:t xml:space="preserve"> If a man </w:t>
      </w:r>
      <w:proofErr w:type="gramStart"/>
      <w:r w:rsidR="006C101E" w:rsidRPr="006C101E">
        <w:rPr>
          <w:b/>
        </w:rPr>
        <w:t>say</w:t>
      </w:r>
      <w:proofErr w:type="gramEnd"/>
      <w:r w:rsidR="006C101E" w:rsidRPr="006C101E">
        <w:rPr>
          <w:b/>
        </w:rPr>
        <w:t xml:space="preserve">, I love God, and </w:t>
      </w:r>
      <w:proofErr w:type="spellStart"/>
      <w:r w:rsidR="006C101E" w:rsidRPr="006C101E">
        <w:rPr>
          <w:b/>
        </w:rPr>
        <w:t>hateth</w:t>
      </w:r>
      <w:proofErr w:type="spellEnd"/>
      <w:r w:rsidR="006C101E" w:rsidRPr="006C101E">
        <w:rPr>
          <w:b/>
        </w:rPr>
        <w:t xml:space="preserve"> his brother, he is a liar: for he that loveth not his brother whom he hath seen, how can he love God whom he hath not seen?</w:t>
      </w:r>
    </w:p>
    <w:p w14:paraId="079F7E6A" w14:textId="77777777" w:rsidR="008D2CAC" w:rsidRPr="006C101E" w:rsidRDefault="006C101E" w:rsidP="006C101E">
      <w:pPr>
        <w:pStyle w:val="NoSpacing"/>
        <w:rPr>
          <w:b/>
        </w:rPr>
      </w:pPr>
      <w:r w:rsidRPr="006C101E">
        <w:rPr>
          <w:b/>
        </w:rPr>
        <w:t xml:space="preserve">:21 And this commandment have we from him, </w:t>
      </w:r>
      <w:proofErr w:type="gramStart"/>
      <w:r w:rsidRPr="006C101E">
        <w:rPr>
          <w:b/>
        </w:rPr>
        <w:t>That</w:t>
      </w:r>
      <w:proofErr w:type="gramEnd"/>
      <w:r w:rsidRPr="006C101E">
        <w:rPr>
          <w:b/>
        </w:rPr>
        <w:t xml:space="preserve"> he who loveth God love his brother also.</w:t>
      </w:r>
    </w:p>
    <w:p w14:paraId="0CC15F49" w14:textId="77777777" w:rsidR="008D2CAC" w:rsidRDefault="008D2CAC" w:rsidP="00347508">
      <w:pPr>
        <w:pStyle w:val="NoSpacing"/>
      </w:pPr>
    </w:p>
    <w:p w14:paraId="71711E87" w14:textId="77777777" w:rsidR="008D2CAC" w:rsidRPr="001241D1" w:rsidRDefault="008D2CAC" w:rsidP="00347508">
      <w:pPr>
        <w:pStyle w:val="NoSpacing"/>
        <w:rPr>
          <w:b/>
        </w:rPr>
      </w:pPr>
      <w:proofErr w:type="spellStart"/>
      <w:r w:rsidRPr="001241D1">
        <w:rPr>
          <w:b/>
        </w:rPr>
        <w:t>IJohn</w:t>
      </w:r>
      <w:proofErr w:type="spellEnd"/>
      <w:r w:rsidRPr="001241D1">
        <w:rPr>
          <w:b/>
        </w:rPr>
        <w:t xml:space="preserve"> 2:21</w:t>
      </w:r>
      <w:r w:rsidR="001241D1" w:rsidRPr="001241D1">
        <w:rPr>
          <w:b/>
        </w:rPr>
        <w:t xml:space="preserve"> I have not written unto you because ye know not the truth, but because ye know it, and that </w:t>
      </w:r>
      <w:r w:rsidR="001241D1">
        <w:rPr>
          <w:b/>
        </w:rPr>
        <w:t>NO LIE IS</w:t>
      </w:r>
      <w:r w:rsidR="001241D1" w:rsidRPr="001241D1">
        <w:rPr>
          <w:b/>
        </w:rPr>
        <w:t xml:space="preserve"> of the truth.</w:t>
      </w:r>
    </w:p>
    <w:p w14:paraId="1BAD04ED" w14:textId="77777777" w:rsidR="008D2CAC" w:rsidRDefault="008D2CAC" w:rsidP="00347508">
      <w:pPr>
        <w:pStyle w:val="NoSpacing"/>
      </w:pPr>
    </w:p>
    <w:p w14:paraId="57A2B084" w14:textId="77777777" w:rsidR="008D2CAC" w:rsidRDefault="008D2CAC" w:rsidP="00347508">
      <w:pPr>
        <w:pStyle w:val="NoSpacing"/>
      </w:pPr>
      <w:r w:rsidRPr="001241D1">
        <w:rPr>
          <w:b/>
        </w:rPr>
        <w:t>John 13:35</w:t>
      </w:r>
      <w:r w:rsidR="001241D1">
        <w:t>; NO WAY AROUND LOVE!</w:t>
      </w:r>
      <w:r>
        <w:t xml:space="preserve">  Yet it is the </w:t>
      </w:r>
      <w:proofErr w:type="spellStart"/>
      <w:r>
        <w:t>stumblingblock</w:t>
      </w:r>
      <w:proofErr w:type="spellEnd"/>
      <w:r>
        <w:t xml:space="preserve"> for all </w:t>
      </w:r>
      <w:r w:rsidR="00515AD8">
        <w:t>non-true worshippers</w:t>
      </w:r>
      <w:r>
        <w:t xml:space="preserve">, liars, thieves, blasphemers and devils of the nation of Israel: </w:t>
      </w:r>
      <w:r w:rsidRPr="001241D1">
        <w:rPr>
          <w:b/>
        </w:rPr>
        <w:t>Acts 7:54-60, Jeremiah 5:26-28,</w:t>
      </w:r>
      <w:r>
        <w:t xml:space="preserve"> </w:t>
      </w:r>
      <w:r w:rsidR="001241D1">
        <w:rPr>
          <w:b/>
        </w:rPr>
        <w:t>John 8:44-47,</w:t>
      </w:r>
      <w:r w:rsidR="001241D1" w:rsidRPr="001241D1">
        <w:rPr>
          <w:b/>
        </w:rPr>
        <w:t xml:space="preserve"> </w:t>
      </w:r>
      <w:r>
        <w:t>etc.</w:t>
      </w:r>
      <w:r w:rsidR="006C101E">
        <w:t xml:space="preserve">  NO FAKE love, talking behind your brother’</w:t>
      </w:r>
      <w:r w:rsidR="00EF53A7">
        <w:t>s back</w:t>
      </w:r>
      <w:r w:rsidR="006C101E">
        <w:t xml:space="preserve"> like a wicked chi</w:t>
      </w:r>
      <w:r w:rsidR="00926A12">
        <w:t>ld, instead of being a MAN and</w:t>
      </w:r>
      <w:r w:rsidR="006C101E">
        <w:t xml:space="preserve"> brother and speaking truth to your neighbor, whether correcting, </w:t>
      </w:r>
      <w:r w:rsidR="00515AD8">
        <w:t xml:space="preserve">showing compassion or </w:t>
      </w:r>
      <w:r w:rsidR="006C101E">
        <w:t xml:space="preserve">dealing with a matter: </w:t>
      </w:r>
      <w:r w:rsidR="006C101E" w:rsidRPr="001241D1">
        <w:rPr>
          <w:b/>
        </w:rPr>
        <w:t>Leviticus 19:16-18</w:t>
      </w:r>
      <w:r w:rsidR="00515AD8">
        <w:rPr>
          <w:b/>
        </w:rPr>
        <w:t xml:space="preserve">, </w:t>
      </w:r>
      <w:proofErr w:type="spellStart"/>
      <w:r w:rsidR="00515AD8">
        <w:rPr>
          <w:b/>
        </w:rPr>
        <w:t>IJohn</w:t>
      </w:r>
      <w:proofErr w:type="spellEnd"/>
      <w:r w:rsidR="00515AD8">
        <w:rPr>
          <w:b/>
        </w:rPr>
        <w:t xml:space="preserve"> 3:17-18</w:t>
      </w:r>
      <w:r w:rsidR="006C101E">
        <w:t>.</w:t>
      </w:r>
      <w:r w:rsidR="00664F55">
        <w:t xml:space="preserve">  Be true to the LORD and Messiah, and your brother or sister.</w:t>
      </w:r>
    </w:p>
    <w:p w14:paraId="175AAF8B" w14:textId="77777777" w:rsidR="00664F55" w:rsidRDefault="00664F55" w:rsidP="00347508">
      <w:pPr>
        <w:pStyle w:val="NoSpacing"/>
      </w:pPr>
    </w:p>
    <w:p w14:paraId="0D0D1714" w14:textId="77777777" w:rsidR="00664F55" w:rsidRDefault="00664F55" w:rsidP="00347508">
      <w:pPr>
        <w:pStyle w:val="NoSpacing"/>
      </w:pPr>
      <w:r>
        <w:t>All glory, truth, praise and honor to the Ancient of Days our Father, and our King and Messiah Christ.</w:t>
      </w:r>
    </w:p>
    <w:p w14:paraId="4A3B1ADB" w14:textId="77777777" w:rsidR="009846E6" w:rsidRDefault="009846E6" w:rsidP="0034750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</w:t>
      </w:r>
      <w:proofErr w:type="gramStart"/>
      <w:r>
        <w:t>version  bible</w:t>
      </w:r>
      <w:proofErr w:type="gramEnd"/>
      <w:r>
        <w:t>; www.thetruththebible.com</w:t>
      </w:r>
    </w:p>
    <w:sectPr w:rsidR="00984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15099"/>
    <w:multiLevelType w:val="hybridMultilevel"/>
    <w:tmpl w:val="B35C4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8932A0"/>
    <w:multiLevelType w:val="hybridMultilevel"/>
    <w:tmpl w:val="B54E250E"/>
    <w:lvl w:ilvl="0" w:tplc="58867A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ExsTQ1NDM3MDVX0lEKTi0uzszPAykwrAUAnjCkWCwAAAA="/>
  </w:docVars>
  <w:rsids>
    <w:rsidRoot w:val="00347508"/>
    <w:rsid w:val="000C1C33"/>
    <w:rsid w:val="000E0D67"/>
    <w:rsid w:val="001241D1"/>
    <w:rsid w:val="001458A0"/>
    <w:rsid w:val="00347508"/>
    <w:rsid w:val="003B29BD"/>
    <w:rsid w:val="003D2830"/>
    <w:rsid w:val="00491D20"/>
    <w:rsid w:val="0051096D"/>
    <w:rsid w:val="00515AD8"/>
    <w:rsid w:val="00664F55"/>
    <w:rsid w:val="006C101E"/>
    <w:rsid w:val="008D2CAC"/>
    <w:rsid w:val="00926A12"/>
    <w:rsid w:val="00930ACA"/>
    <w:rsid w:val="009846E6"/>
    <w:rsid w:val="00A313B4"/>
    <w:rsid w:val="00AC2B74"/>
    <w:rsid w:val="00DB70AA"/>
    <w:rsid w:val="00E428FE"/>
    <w:rsid w:val="00EE22C4"/>
    <w:rsid w:val="00EF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BFFEC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75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0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40:00Z</dcterms:created>
  <dcterms:modified xsi:type="dcterms:W3CDTF">2018-08-15T02:40:00Z</dcterms:modified>
</cp:coreProperties>
</file>